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1C0038" w14:textId="77777777" w:rsidR="00A67F1D" w:rsidRPr="00E80AD3" w:rsidRDefault="00B23DF2" w:rsidP="001F64A4">
      <w:pPr>
        <w:jc w:val="center"/>
        <w:rPr>
          <w:b/>
          <w:bCs/>
          <w:sz w:val="28"/>
          <w:szCs w:val="28"/>
        </w:rPr>
      </w:pPr>
      <w:r w:rsidRPr="00E80AD3">
        <w:rPr>
          <w:b/>
          <w:bCs/>
          <w:sz w:val="28"/>
          <w:szCs w:val="28"/>
        </w:rPr>
        <w:t>IT 330 Network Security Concepts</w:t>
      </w:r>
    </w:p>
    <w:p w14:paraId="3E413976" w14:textId="16796648" w:rsidR="00B23DF2" w:rsidRDefault="00B23DF2" w:rsidP="001F64A4">
      <w:pPr>
        <w:jc w:val="center"/>
        <w:rPr>
          <w:b/>
          <w:bCs/>
          <w:sz w:val="28"/>
          <w:szCs w:val="28"/>
        </w:rPr>
      </w:pPr>
      <w:r w:rsidRPr="00E80AD3">
        <w:rPr>
          <w:b/>
          <w:bCs/>
          <w:sz w:val="28"/>
          <w:szCs w:val="28"/>
        </w:rPr>
        <w:t>In-Class Activity# 0</w:t>
      </w:r>
    </w:p>
    <w:p w14:paraId="4A55A1FF" w14:textId="77777777" w:rsidR="00E80AD3" w:rsidRPr="00E80AD3" w:rsidRDefault="00E80AD3" w:rsidP="001F64A4">
      <w:pPr>
        <w:jc w:val="center"/>
        <w:rPr>
          <w:b/>
          <w:bCs/>
          <w:sz w:val="28"/>
          <w:szCs w:val="28"/>
        </w:rPr>
      </w:pPr>
    </w:p>
    <w:p w14:paraId="67464AE4" w14:textId="77777777" w:rsidR="00B23DF2" w:rsidRPr="00A90627" w:rsidRDefault="001F64A4">
      <w:pPr>
        <w:rPr>
          <w:b/>
        </w:rPr>
      </w:pPr>
      <w:r>
        <w:rPr>
          <w:b/>
        </w:rPr>
        <w:t xml:space="preserve">Task </w:t>
      </w:r>
      <w:r w:rsidR="00A90627" w:rsidRPr="00A90627">
        <w:rPr>
          <w:b/>
        </w:rPr>
        <w:t xml:space="preserve">1: </w:t>
      </w:r>
      <w:r w:rsidR="00B23DF2" w:rsidRPr="00A90627">
        <w:rPr>
          <w:b/>
        </w:rPr>
        <w:t xml:space="preserve">Google Advanced Search </w:t>
      </w:r>
    </w:p>
    <w:p w14:paraId="0EB403AB" w14:textId="77777777" w:rsidR="00B23DF2" w:rsidRDefault="00A90627">
      <w:r>
        <w:t>Open a Google search window in your browser and do enter the following search queries</w:t>
      </w:r>
    </w:p>
    <w:p w14:paraId="2AFD6DBF" w14:textId="77777777" w:rsidR="006477FA" w:rsidRPr="00A90627" w:rsidRDefault="001B74B3" w:rsidP="00A90627">
      <w:pPr>
        <w:numPr>
          <w:ilvl w:val="0"/>
          <w:numId w:val="2"/>
        </w:numPr>
      </w:pPr>
      <w:proofErr w:type="gramStart"/>
      <w:r w:rsidRPr="00A90627">
        <w:rPr>
          <w:i/>
          <w:iCs/>
        </w:rPr>
        <w:t>site:facebook.com</w:t>
      </w:r>
      <w:proofErr w:type="gramEnd"/>
      <w:r w:rsidRPr="00A90627">
        <w:rPr>
          <w:i/>
          <w:iCs/>
        </w:rPr>
        <w:t xml:space="preserve"> Tom Brady</w:t>
      </w:r>
    </w:p>
    <w:p w14:paraId="5767FBD2" w14:textId="77777777" w:rsidR="006477FA" w:rsidRPr="00A90627" w:rsidRDefault="001B74B3" w:rsidP="00A90627">
      <w:pPr>
        <w:numPr>
          <w:ilvl w:val="0"/>
          <w:numId w:val="2"/>
        </w:numPr>
      </w:pPr>
      <w:proofErr w:type="spellStart"/>
      <w:proofErr w:type="gramStart"/>
      <w:r w:rsidRPr="00A90627">
        <w:rPr>
          <w:i/>
          <w:iCs/>
        </w:rPr>
        <w:t>allintext</w:t>
      </w:r>
      <w:proofErr w:type="spellEnd"/>
      <w:r w:rsidRPr="00A90627">
        <w:rPr>
          <w:i/>
          <w:iCs/>
        </w:rPr>
        <w:t>:[</w:t>
      </w:r>
      <w:proofErr w:type="gramEnd"/>
      <w:r w:rsidRPr="00A90627">
        <w:rPr>
          <w:i/>
          <w:iCs/>
        </w:rPr>
        <w:t>some keyword]</w:t>
      </w:r>
    </w:p>
    <w:p w14:paraId="4B349369" w14:textId="77777777" w:rsidR="006477FA" w:rsidRDefault="001B74B3" w:rsidP="00A90627">
      <w:pPr>
        <w:numPr>
          <w:ilvl w:val="0"/>
          <w:numId w:val="2"/>
        </w:numPr>
      </w:pPr>
      <w:r w:rsidRPr="00A90627">
        <w:t xml:space="preserve">"Login: *" "password =*" filetype: </w:t>
      </w:r>
      <w:proofErr w:type="spellStart"/>
      <w:r w:rsidRPr="00A90627">
        <w:t>xls</w:t>
      </w:r>
      <w:proofErr w:type="spellEnd"/>
      <w:r w:rsidRPr="00A90627">
        <w:t xml:space="preserve"> </w:t>
      </w:r>
    </w:p>
    <w:p w14:paraId="3B08011B" w14:textId="77777777" w:rsidR="0079096F" w:rsidRPr="00A90627" w:rsidRDefault="0079096F" w:rsidP="00A90627">
      <w:pPr>
        <w:numPr>
          <w:ilvl w:val="0"/>
          <w:numId w:val="2"/>
        </w:numPr>
      </w:pPr>
      <w:proofErr w:type="spellStart"/>
      <w:proofErr w:type="gramStart"/>
      <w:r w:rsidRPr="0079096F">
        <w:t>inurl:users</w:t>
      </w:r>
      <w:proofErr w:type="spellEnd"/>
      <w:proofErr w:type="gramEnd"/>
      <w:r w:rsidRPr="0079096F">
        <w:t>/password/new</w:t>
      </w:r>
    </w:p>
    <w:p w14:paraId="3D1F3A1B" w14:textId="77777777" w:rsidR="006477FA" w:rsidRPr="00A90627" w:rsidRDefault="001B74B3" w:rsidP="00A90627">
      <w:pPr>
        <w:numPr>
          <w:ilvl w:val="0"/>
          <w:numId w:val="2"/>
        </w:numPr>
      </w:pPr>
      <w:proofErr w:type="gramStart"/>
      <w:r w:rsidRPr="00A90627">
        <w:rPr>
          <w:i/>
          <w:iCs/>
        </w:rPr>
        <w:t>site:*</w:t>
      </w:r>
      <w:proofErr w:type="gramEnd"/>
      <w:r w:rsidRPr="00A90627">
        <w:rPr>
          <w:i/>
          <w:iCs/>
        </w:rPr>
        <w:t>/log/</w:t>
      </w:r>
      <w:proofErr w:type="spellStart"/>
      <w:r w:rsidRPr="00A90627">
        <w:rPr>
          <w:i/>
          <w:iCs/>
        </w:rPr>
        <w:t>access_log</w:t>
      </w:r>
      <w:proofErr w:type="spellEnd"/>
    </w:p>
    <w:p w14:paraId="7204FAB8" w14:textId="77777777" w:rsidR="00A90627" w:rsidRDefault="00A90627" w:rsidP="00A90627">
      <w:pPr>
        <w:pStyle w:val="ListParagraph"/>
        <w:numPr>
          <w:ilvl w:val="0"/>
          <w:numId w:val="2"/>
        </w:numPr>
      </w:pPr>
      <w:proofErr w:type="spellStart"/>
      <w:r w:rsidRPr="00AF7B3E">
        <w:t>intitle:"index</w:t>
      </w:r>
      <w:proofErr w:type="spellEnd"/>
      <w:r w:rsidRPr="00AF7B3E">
        <w:t xml:space="preserve"> of" "/</w:t>
      </w:r>
      <w:proofErr w:type="spellStart"/>
      <w:r w:rsidRPr="00AF7B3E">
        <w:t>sql</w:t>
      </w:r>
      <w:proofErr w:type="spellEnd"/>
      <w:r w:rsidRPr="00AF7B3E">
        <w:t>"</w:t>
      </w:r>
    </w:p>
    <w:p w14:paraId="441347AD" w14:textId="77777777" w:rsidR="00A90627" w:rsidRDefault="00A90627" w:rsidP="00A90627">
      <w:pPr>
        <w:pStyle w:val="ListParagraph"/>
        <w:numPr>
          <w:ilvl w:val="0"/>
          <w:numId w:val="2"/>
        </w:numPr>
      </w:pPr>
      <w:proofErr w:type="spellStart"/>
      <w:r w:rsidRPr="0079096F">
        <w:t>intitle:"index</w:t>
      </w:r>
      <w:proofErr w:type="spellEnd"/>
      <w:r w:rsidRPr="0079096F">
        <w:t xml:space="preserve"> of" "contacts.vcf"</w:t>
      </w:r>
    </w:p>
    <w:p w14:paraId="32B181CE" w14:textId="77777777" w:rsidR="00A90627" w:rsidRDefault="00A90627" w:rsidP="00A90627">
      <w:pPr>
        <w:pStyle w:val="ListParagraph"/>
        <w:numPr>
          <w:ilvl w:val="0"/>
          <w:numId w:val="2"/>
        </w:numPr>
      </w:pPr>
      <w:r w:rsidRPr="009E0CCD">
        <w:t>"# PhpMyAdmin MySQL-Dump" filetype: txt</w:t>
      </w:r>
    </w:p>
    <w:p w14:paraId="5ECD7A06" w14:textId="77777777" w:rsidR="00A90627" w:rsidRDefault="00A90627" w:rsidP="00A90627">
      <w:pPr>
        <w:numPr>
          <w:ilvl w:val="0"/>
          <w:numId w:val="2"/>
        </w:numPr>
      </w:pPr>
      <w:r w:rsidRPr="009E0CCD">
        <w:t xml:space="preserve">filetype: </w:t>
      </w:r>
      <w:proofErr w:type="spellStart"/>
      <w:r w:rsidRPr="009E0CCD">
        <w:t>xls</w:t>
      </w:r>
      <w:proofErr w:type="spellEnd"/>
      <w:r w:rsidRPr="009E0CCD">
        <w:t xml:space="preserve"> </w:t>
      </w:r>
      <w:proofErr w:type="spellStart"/>
      <w:r w:rsidRPr="009E0CCD">
        <w:t>inurl</w:t>
      </w:r>
      <w:proofErr w:type="spellEnd"/>
      <w:r w:rsidRPr="009E0CCD">
        <w:t>: "admin.xls</w:t>
      </w:r>
      <w:r>
        <w:t xml:space="preserve">  </w:t>
      </w:r>
    </w:p>
    <w:p w14:paraId="0BCF2F3F" w14:textId="77777777" w:rsidR="00A90627" w:rsidRDefault="00A90627" w:rsidP="00A90627">
      <w:pPr>
        <w:pStyle w:val="ListParagraph"/>
        <w:numPr>
          <w:ilvl w:val="0"/>
          <w:numId w:val="2"/>
        </w:numPr>
      </w:pPr>
      <w:r w:rsidRPr="00AF7B3E">
        <w:t>intitle:"</w:t>
      </w:r>
      <w:proofErr w:type="spellStart"/>
      <w:r w:rsidRPr="00AF7B3E">
        <w:t>webcamxp</w:t>
      </w:r>
      <w:proofErr w:type="spellEnd"/>
      <w:r w:rsidRPr="00AF7B3E">
        <w:t>" "Flash JPEG Stream"</w:t>
      </w:r>
    </w:p>
    <w:p w14:paraId="2654290E" w14:textId="77777777" w:rsidR="00A90627" w:rsidRDefault="00A90627" w:rsidP="00A90627">
      <w:r>
        <w:t xml:space="preserve">Look for more google search queries at </w:t>
      </w:r>
      <w:hyperlink r:id="rId5" w:history="1">
        <w:r w:rsidRPr="0043493F">
          <w:rPr>
            <w:rStyle w:val="Hyperlink"/>
          </w:rPr>
          <w:t>https://www.exploit-db.com/google-hacking-database</w:t>
        </w:r>
      </w:hyperlink>
    </w:p>
    <w:p w14:paraId="05B7B52A" w14:textId="77777777" w:rsidR="00A90627" w:rsidRPr="00A90627" w:rsidRDefault="001F64A4" w:rsidP="00A90627">
      <w:pPr>
        <w:rPr>
          <w:b/>
        </w:rPr>
      </w:pPr>
      <w:r>
        <w:rPr>
          <w:b/>
        </w:rPr>
        <w:t xml:space="preserve">Task </w:t>
      </w:r>
      <w:r w:rsidR="00A90627" w:rsidRPr="00A90627">
        <w:rPr>
          <w:b/>
        </w:rPr>
        <w:t>2:  Data Breaches and websites archives</w:t>
      </w:r>
    </w:p>
    <w:p w14:paraId="73ADACC6" w14:textId="77777777" w:rsidR="00A90627" w:rsidRDefault="00A90627" w:rsidP="00A90627">
      <w:r>
        <w:t xml:space="preserve">News: </w:t>
      </w:r>
      <w:hyperlink r:id="rId6" w:history="1">
        <w:r w:rsidRPr="0043493F">
          <w:rPr>
            <w:rStyle w:val="Hyperlink"/>
          </w:rPr>
          <w:t>https://bugtraq.securityfocus.com/archive</w:t>
        </w:r>
      </w:hyperlink>
    </w:p>
    <w:p w14:paraId="68CA21B0" w14:textId="77777777" w:rsidR="00A90627" w:rsidRDefault="00A90627" w:rsidP="00A90627">
      <w:r>
        <w:t>Data b</w:t>
      </w:r>
      <w:r w:rsidR="001C7355">
        <w:t>r</w:t>
      </w:r>
      <w:r>
        <w:t xml:space="preserve">eaches visualization: </w:t>
      </w:r>
    </w:p>
    <w:p w14:paraId="2D7B3D39" w14:textId="77777777" w:rsidR="00A90627" w:rsidRDefault="00000000" w:rsidP="00A90627">
      <w:hyperlink r:id="rId7" w:history="1">
        <w:r w:rsidR="00A90627" w:rsidRPr="0043493F">
          <w:rPr>
            <w:rStyle w:val="Hyperlink"/>
          </w:rPr>
          <w:t>https://informationisbeautiful.net/visualizations/worlds-biggest-data-breaches-hacks/</w:t>
        </w:r>
      </w:hyperlink>
    </w:p>
    <w:p w14:paraId="6BE876D7" w14:textId="77777777" w:rsidR="00A90627" w:rsidRDefault="00A90627" w:rsidP="00A90627">
      <w:r>
        <w:t xml:space="preserve">Websites – Archives: </w:t>
      </w:r>
      <w:hyperlink r:id="rId8" w:history="1">
        <w:r w:rsidRPr="0043493F">
          <w:rPr>
            <w:rStyle w:val="Hyperlink"/>
          </w:rPr>
          <w:t>https://archive.org/index.php</w:t>
        </w:r>
      </w:hyperlink>
    </w:p>
    <w:p w14:paraId="50240CB7" w14:textId="6B55FF37" w:rsidR="00A90627" w:rsidRPr="00840D36" w:rsidRDefault="00840D36" w:rsidP="00A90627">
      <w:pPr>
        <w:rPr>
          <w:lang w:val="fr-FR"/>
        </w:rPr>
      </w:pPr>
      <w:r w:rsidRPr="00840D36">
        <w:rPr>
          <w:lang w:val="fr-FR"/>
        </w:rPr>
        <w:t>CISA</w:t>
      </w:r>
      <w:r w:rsidR="00A90627" w:rsidRPr="00840D36">
        <w:rPr>
          <w:lang w:val="fr-FR"/>
        </w:rPr>
        <w:t xml:space="preserve"> </w:t>
      </w:r>
      <w:r w:rsidR="00815F3D" w:rsidRPr="00840D36">
        <w:rPr>
          <w:lang w:val="fr-FR"/>
        </w:rPr>
        <w:t>Bulletins :</w:t>
      </w:r>
      <w:r w:rsidR="00A90627" w:rsidRPr="00840D36">
        <w:rPr>
          <w:lang w:val="fr-FR"/>
        </w:rPr>
        <w:t xml:space="preserve"> </w:t>
      </w:r>
      <w:hyperlink r:id="rId9" w:history="1">
        <w:r w:rsidR="00A90627" w:rsidRPr="00840D36">
          <w:rPr>
            <w:rStyle w:val="Hyperlink"/>
            <w:lang w:val="fr-FR"/>
          </w:rPr>
          <w:t>https://us-cert.cisa.gov/ncas/bulletins</w:t>
        </w:r>
      </w:hyperlink>
    </w:p>
    <w:p w14:paraId="1208B701" w14:textId="77777777" w:rsidR="00A90627" w:rsidRDefault="00A90627" w:rsidP="00A90627">
      <w:r>
        <w:t xml:space="preserve">Vulnerability- List: </w:t>
      </w:r>
      <w:hyperlink r:id="rId10" w:history="1">
        <w:r w:rsidRPr="0043493F">
          <w:rPr>
            <w:rStyle w:val="Hyperlink"/>
          </w:rPr>
          <w:t>https://cve.mitre.org/</w:t>
        </w:r>
      </w:hyperlink>
    </w:p>
    <w:p w14:paraId="736151C4" w14:textId="77777777" w:rsidR="001B74B3" w:rsidRDefault="001B74B3" w:rsidP="00A90627">
      <w:r>
        <w:t xml:space="preserve">Compromised </w:t>
      </w:r>
      <w:proofErr w:type="gramStart"/>
      <w:r>
        <w:t>email?:</w:t>
      </w:r>
      <w:proofErr w:type="gramEnd"/>
      <w:r>
        <w:t xml:space="preserve"> </w:t>
      </w:r>
      <w:hyperlink r:id="rId11" w:history="1">
        <w:r w:rsidRPr="0043493F">
          <w:rPr>
            <w:rStyle w:val="Hyperlink"/>
          </w:rPr>
          <w:t>https://haveibeenpwned.com/</w:t>
        </w:r>
      </w:hyperlink>
    </w:p>
    <w:p w14:paraId="778AB314" w14:textId="77777777" w:rsidR="00A90627" w:rsidRDefault="001F64A4" w:rsidP="00A90627">
      <w:pPr>
        <w:rPr>
          <w:b/>
        </w:rPr>
      </w:pPr>
      <w:r>
        <w:rPr>
          <w:b/>
        </w:rPr>
        <w:t>Task</w:t>
      </w:r>
      <w:r w:rsidR="00A90627" w:rsidRPr="00A90627">
        <w:rPr>
          <w:b/>
        </w:rPr>
        <w:t xml:space="preserve"> </w:t>
      </w:r>
      <w:r w:rsidR="00A90627">
        <w:rPr>
          <w:b/>
        </w:rPr>
        <w:t>3</w:t>
      </w:r>
      <w:r w:rsidR="00A90627" w:rsidRPr="00A90627">
        <w:rPr>
          <w:b/>
        </w:rPr>
        <w:t xml:space="preserve">:  </w:t>
      </w:r>
      <w:r w:rsidR="00A90627">
        <w:rPr>
          <w:b/>
        </w:rPr>
        <w:t xml:space="preserve">Scanning a website for </w:t>
      </w:r>
      <w:r w:rsidR="001A0E08">
        <w:rPr>
          <w:b/>
        </w:rPr>
        <w:t>security on</w:t>
      </w:r>
      <w:r w:rsidR="00A90627">
        <w:rPr>
          <w:b/>
        </w:rPr>
        <w:t xml:space="preserve"> HTTP headers</w:t>
      </w:r>
    </w:p>
    <w:p w14:paraId="1F04EF3E" w14:textId="77777777" w:rsidR="001A0E08" w:rsidRDefault="00000000" w:rsidP="00A90627">
      <w:pPr>
        <w:rPr>
          <w:b/>
        </w:rPr>
      </w:pPr>
      <w:hyperlink r:id="rId12" w:history="1">
        <w:r w:rsidR="001B74B3" w:rsidRPr="0043493F">
          <w:rPr>
            <w:rStyle w:val="Hyperlink"/>
            <w:b/>
          </w:rPr>
          <w:t>https://www.securityheaders.com/</w:t>
        </w:r>
      </w:hyperlink>
    </w:p>
    <w:p w14:paraId="1B5AE36F" w14:textId="77777777" w:rsidR="006477FA" w:rsidRPr="00D12AA6" w:rsidRDefault="001B74B3" w:rsidP="00D12AA6">
      <w:pPr>
        <w:numPr>
          <w:ilvl w:val="1"/>
          <w:numId w:val="6"/>
        </w:numPr>
      </w:pPr>
      <w:r w:rsidRPr="00D12AA6">
        <w:t>Grade security level of web site through HTTP response headers analysis</w:t>
      </w:r>
    </w:p>
    <w:p w14:paraId="08D3DEDD" w14:textId="77777777" w:rsidR="006477FA" w:rsidRPr="00D12AA6" w:rsidRDefault="001B74B3" w:rsidP="00D12AA6">
      <w:pPr>
        <w:numPr>
          <w:ilvl w:val="1"/>
          <w:numId w:val="6"/>
        </w:numPr>
      </w:pPr>
      <w:r w:rsidRPr="00D12AA6">
        <w:t>HTTP response header provide a huge level of protection</w:t>
      </w:r>
    </w:p>
    <w:p w14:paraId="431966FA" w14:textId="77777777" w:rsidR="006477FA" w:rsidRDefault="001B74B3" w:rsidP="00D12AA6">
      <w:pPr>
        <w:numPr>
          <w:ilvl w:val="1"/>
          <w:numId w:val="6"/>
        </w:numPr>
      </w:pPr>
      <w:r w:rsidRPr="00D12AA6">
        <w:t xml:space="preserve">Determine how many </w:t>
      </w:r>
      <w:r w:rsidR="00D12AA6" w:rsidRPr="00D12AA6">
        <w:t>security-based</w:t>
      </w:r>
      <w:r w:rsidRPr="00D12AA6">
        <w:t xml:space="preserve"> HTTP response headers a site </w:t>
      </w:r>
      <w:proofErr w:type="gramStart"/>
      <w:r w:rsidRPr="00D12AA6">
        <w:t>issues</w:t>
      </w:r>
      <w:proofErr w:type="gramEnd"/>
    </w:p>
    <w:p w14:paraId="7E1EE478" w14:textId="4AA9B032" w:rsidR="00D12AA6" w:rsidRPr="00D12AA6" w:rsidRDefault="001B74B3" w:rsidP="00463AF7">
      <w:pPr>
        <w:numPr>
          <w:ilvl w:val="1"/>
          <w:numId w:val="6"/>
        </w:numPr>
      </w:pPr>
      <w:r w:rsidRPr="00840D36">
        <w:rPr>
          <w:bCs/>
        </w:rPr>
        <w:t xml:space="preserve">Over a HTTP connection: </w:t>
      </w:r>
      <w:r w:rsidRPr="00D12AA6">
        <w:t xml:space="preserve">check for Content-Security-Policy, X-Content-Type-Options, X-Frame-Options and X-XSS-Protection. </w:t>
      </w:r>
    </w:p>
    <w:sectPr w:rsidR="00D12AA6" w:rsidRPr="00D12AA6" w:rsidSect="00E80AD3">
      <w:pgSz w:w="12240" w:h="15840"/>
      <w:pgMar w:top="864" w:right="1440" w:bottom="864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3F1382"/>
    <w:multiLevelType w:val="hybridMultilevel"/>
    <w:tmpl w:val="46767F32"/>
    <w:lvl w:ilvl="0" w:tplc="1846B1C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0AC5D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59E847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6164D5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1E8B26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DBAE4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42677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FCAC71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1FAECA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2B4826B3"/>
    <w:multiLevelType w:val="hybridMultilevel"/>
    <w:tmpl w:val="636CA4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202462"/>
    <w:multiLevelType w:val="hybridMultilevel"/>
    <w:tmpl w:val="D49CE054"/>
    <w:lvl w:ilvl="0" w:tplc="AB82247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3D857D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832036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0F002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0681FF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F403F5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C3E9B1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56242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D98DDF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31BC38F3"/>
    <w:multiLevelType w:val="hybridMultilevel"/>
    <w:tmpl w:val="F2484CDE"/>
    <w:lvl w:ilvl="0" w:tplc="37F63C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402ADE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9F477F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C38F71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9B2C51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2020C5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480E9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F72FA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D2EE31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5C310449"/>
    <w:multiLevelType w:val="hybridMultilevel"/>
    <w:tmpl w:val="07F46AC8"/>
    <w:lvl w:ilvl="0" w:tplc="1A626E7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91A9CB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87E180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1AC486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420379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7F4E3E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FD0B47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58E602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4865DF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736538D8"/>
    <w:multiLevelType w:val="hybridMultilevel"/>
    <w:tmpl w:val="F04EA07A"/>
    <w:lvl w:ilvl="0" w:tplc="F7B453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52A543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B06E7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024BF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638BA5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75EC4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74A61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2BE855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F94A0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7D26674E"/>
    <w:multiLevelType w:val="hybridMultilevel"/>
    <w:tmpl w:val="CBAACD24"/>
    <w:lvl w:ilvl="0" w:tplc="8B4C78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4805DE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C8EB36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67064C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37C2CB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84427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EAE98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792A44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F485E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452789887">
    <w:abstractNumId w:val="1"/>
  </w:num>
  <w:num w:numId="2" w16cid:durableId="1399478664">
    <w:abstractNumId w:val="3"/>
  </w:num>
  <w:num w:numId="3" w16cid:durableId="596251934">
    <w:abstractNumId w:val="0"/>
  </w:num>
  <w:num w:numId="4" w16cid:durableId="1786000243">
    <w:abstractNumId w:val="5"/>
  </w:num>
  <w:num w:numId="5" w16cid:durableId="1073309947">
    <w:abstractNumId w:val="6"/>
  </w:num>
  <w:num w:numId="6" w16cid:durableId="819422629">
    <w:abstractNumId w:val="4"/>
  </w:num>
  <w:num w:numId="7" w16cid:durableId="20390773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GwNDazsDQ3MzSxMDVU0lEKTi0uzszPAykwrAUAqtha/CwAAAA="/>
  </w:docVars>
  <w:rsids>
    <w:rsidRoot w:val="00B23DF2"/>
    <w:rsid w:val="001A0E08"/>
    <w:rsid w:val="001B74B3"/>
    <w:rsid w:val="001C7355"/>
    <w:rsid w:val="001F64A4"/>
    <w:rsid w:val="006477FA"/>
    <w:rsid w:val="0079096F"/>
    <w:rsid w:val="00815F3D"/>
    <w:rsid w:val="00840D36"/>
    <w:rsid w:val="00A67F1D"/>
    <w:rsid w:val="00A90627"/>
    <w:rsid w:val="00B23DF2"/>
    <w:rsid w:val="00B84CDF"/>
    <w:rsid w:val="00D12AA6"/>
    <w:rsid w:val="00E80A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C82ADB"/>
  <w15:chartTrackingRefBased/>
  <w15:docId w15:val="{952A6270-25F1-467A-BB73-89EEE20FA3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9062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9062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9062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C735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242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949392">
          <w:marLeft w:val="63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48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104101">
          <w:marLeft w:val="274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972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884301">
          <w:marLeft w:val="274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76166">
          <w:marLeft w:val="274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04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03234">
          <w:marLeft w:val="274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7507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717533">
          <w:marLeft w:val="63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326957">
          <w:marLeft w:val="63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43529">
          <w:marLeft w:val="63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957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6">
          <w:marLeft w:val="274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rchive.org/index.php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informationisbeautiful.net/visualizations/worlds-biggest-data-breaches-hacks/" TargetMode="External"/><Relationship Id="rId12" Type="http://schemas.openxmlformats.org/officeDocument/2006/relationships/hyperlink" Target="https://www.securityheaders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bugtraq.securityfocus.com/archive" TargetMode="External"/><Relationship Id="rId11" Type="http://schemas.openxmlformats.org/officeDocument/2006/relationships/hyperlink" Target="https://haveibeenpwned.com/" TargetMode="External"/><Relationship Id="rId5" Type="http://schemas.openxmlformats.org/officeDocument/2006/relationships/hyperlink" Target="https://www.exploit-db.com/google-hacking-database" TargetMode="External"/><Relationship Id="rId10" Type="http://schemas.openxmlformats.org/officeDocument/2006/relationships/hyperlink" Target="https://cve.mitre.org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us-cert.cisa.gov/ncas/bulletins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77</Words>
  <Characters>157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NE</Company>
  <LinksUpToDate>false</LinksUpToDate>
  <CharactersWithSpaces>1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-Marie Moulema</dc:creator>
  <cp:keywords/>
  <dc:description/>
  <cp:lastModifiedBy>Paul-Marie Moulema Douala</cp:lastModifiedBy>
  <cp:revision>5</cp:revision>
  <dcterms:created xsi:type="dcterms:W3CDTF">2022-08-29T14:48:00Z</dcterms:created>
  <dcterms:modified xsi:type="dcterms:W3CDTF">2022-08-29T14:56:00Z</dcterms:modified>
</cp:coreProperties>
</file>